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44A5C0B8" w14:textId="77777777" w:rsidR="001318D9" w:rsidRDefault="001318D9" w:rsidP="001318D9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0F46830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26FEE75" w14:textId="77777777" w:rsidR="001318D9" w:rsidRDefault="001318D9" w:rsidP="001318D9">
      <w:pPr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5C6D920" w:rsidR="00173A24" w:rsidRDefault="001318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d to create a new empty clas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7A5DE1B" w:rsidR="00173A24" w:rsidRDefault="001318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s to change the visibilit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3E072D3" w:rsidR="00173A24" w:rsidRDefault="001318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34167A3" w:rsidR="00173A24" w:rsidRDefault="001318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8F632BE" w:rsidR="00173A24" w:rsidRDefault="001318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expo go app in the mobile and then sign in with the same account used for snack and then scan the QR code to get the output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5C41E9F6" w:rsidR="00173A24" w:rsidRDefault="001318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 for writing HTML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FA92126" w:rsidR="00173A24" w:rsidRDefault="001318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to display the file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0E1ACC6A" w:rsidR="00173A24" w:rsidRDefault="001318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mport, text, view, {} for java script, {{}}for json, render , return.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5DE7EFA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B1B6566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318D9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8D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yukh Dev</cp:lastModifiedBy>
  <cp:revision>3</cp:revision>
  <dcterms:created xsi:type="dcterms:W3CDTF">2021-01-06T05:46:00Z</dcterms:created>
  <dcterms:modified xsi:type="dcterms:W3CDTF">2021-05-12T14:09:00Z</dcterms:modified>
</cp:coreProperties>
</file>